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7EFC6" w14:textId="048D03C3" w:rsidR="00A472C6" w:rsidRDefault="00AB5618" w:rsidP="003E16BB">
      <w:pPr>
        <w:pStyle w:val="FirstParagraph"/>
        <w:ind w:left="-720" w:right="-630"/>
        <w:jc w:val="center"/>
        <w:rPr>
          <w:rFonts w:ascii="Cambria" w:hAnsi="Cambria"/>
          <w:color w:val="6373BA"/>
          <w:sz w:val="22"/>
          <w:szCs w:val="22"/>
          <w:lang w:val="ro-RO"/>
        </w:rPr>
      </w:pPr>
      <w:r w:rsidRPr="003E16BB">
        <w:rPr>
          <w:rFonts w:ascii="Cambria" w:hAnsi="Cambria"/>
          <w:b/>
          <w:bCs/>
          <w:sz w:val="22"/>
          <w:szCs w:val="22"/>
          <w:lang w:val="ro-RO"/>
        </w:rPr>
        <w:t>Anexa 2</w:t>
      </w:r>
      <w:r w:rsidRPr="003E16BB">
        <w:rPr>
          <w:rFonts w:ascii="Cambria" w:hAnsi="Cambria"/>
          <w:sz w:val="22"/>
          <w:szCs w:val="22"/>
          <w:lang w:val="ro-RO"/>
        </w:rPr>
        <w:br/>
      </w:r>
      <w:r w:rsidRPr="003E16BB">
        <w:rPr>
          <w:rFonts w:ascii="Cambria" w:hAnsi="Cambria"/>
          <w:b/>
          <w:bCs/>
          <w:sz w:val="22"/>
          <w:szCs w:val="22"/>
          <w:lang w:val="ro-RO"/>
        </w:rPr>
        <w:t>Licitația: Prestarea serviciilor pentru elaborarea „Ghidului privind bunele practici agricole la producerea legumelor în teren protejat și adaptarea la schimbările climatice”</w:t>
      </w:r>
      <w:r w:rsidRPr="003E16BB">
        <w:rPr>
          <w:rFonts w:ascii="Cambria" w:hAnsi="Cambria"/>
          <w:sz w:val="22"/>
          <w:szCs w:val="22"/>
          <w:lang w:val="ro-RO"/>
        </w:rPr>
        <w:br/>
      </w:r>
      <w:r w:rsidRPr="003E16BB">
        <w:rPr>
          <w:rFonts w:ascii="Cambria" w:hAnsi="Cambria"/>
          <w:color w:val="6373BA"/>
          <w:sz w:val="22"/>
          <w:szCs w:val="22"/>
          <w:lang w:val="ro-RO"/>
        </w:rPr>
        <w:t xml:space="preserve">Nr. de </w:t>
      </w:r>
      <w:proofErr w:type="spellStart"/>
      <w:r w:rsidRPr="003E16BB">
        <w:rPr>
          <w:rFonts w:ascii="Cambria" w:hAnsi="Cambria"/>
          <w:color w:val="6373BA"/>
          <w:sz w:val="22"/>
          <w:szCs w:val="22"/>
          <w:lang w:val="ro-RO"/>
        </w:rPr>
        <w:t>Ref</w:t>
      </w:r>
      <w:proofErr w:type="spellEnd"/>
      <w:r w:rsidRPr="003E16BB">
        <w:rPr>
          <w:rFonts w:ascii="Cambria" w:hAnsi="Cambria"/>
          <w:color w:val="6373BA"/>
          <w:sz w:val="22"/>
          <w:szCs w:val="22"/>
          <w:lang w:val="ro-RO"/>
        </w:rPr>
        <w:t xml:space="preserve">.: </w:t>
      </w:r>
      <w:r w:rsidR="003E16BB" w:rsidRPr="003E16BB">
        <w:rPr>
          <w:rFonts w:ascii="Cambria" w:hAnsi="Cambria"/>
          <w:color w:val="6373BA"/>
          <w:sz w:val="22"/>
          <w:szCs w:val="22"/>
          <w:lang w:val="ro-RO"/>
        </w:rPr>
        <w:t>41</w:t>
      </w:r>
      <w:r w:rsidRPr="003E16BB">
        <w:rPr>
          <w:rFonts w:ascii="Cambria" w:hAnsi="Cambria"/>
          <w:color w:val="6373BA"/>
          <w:sz w:val="22"/>
          <w:szCs w:val="22"/>
          <w:lang w:val="ro-RO"/>
        </w:rPr>
        <w:t>/26 TRTP</w:t>
      </w:r>
    </w:p>
    <w:p w14:paraId="3649409A" w14:textId="77777777" w:rsidR="003E16BB" w:rsidRPr="003E16BB" w:rsidRDefault="003E16BB" w:rsidP="003E16BB">
      <w:pPr>
        <w:pStyle w:val="BodyText"/>
        <w:rPr>
          <w:lang w:val="ro-RO"/>
        </w:rPr>
      </w:pPr>
    </w:p>
    <w:p w14:paraId="6C88851D" w14:textId="3576E003" w:rsidR="003E16BB" w:rsidRPr="003E16BB" w:rsidRDefault="00AB5618" w:rsidP="003E16BB">
      <w:pPr>
        <w:pStyle w:val="BodyText"/>
        <w:jc w:val="center"/>
        <w:rPr>
          <w:rFonts w:ascii="Cambria" w:hAnsi="Cambria"/>
          <w:b/>
          <w:bCs/>
          <w:sz w:val="22"/>
          <w:szCs w:val="22"/>
          <w:lang w:val="ro-RO"/>
        </w:rPr>
      </w:pPr>
      <w:r w:rsidRPr="003E16BB">
        <w:rPr>
          <w:rFonts w:ascii="Cambria" w:hAnsi="Cambria"/>
          <w:b/>
          <w:bCs/>
          <w:sz w:val="22"/>
          <w:szCs w:val="22"/>
          <w:lang w:val="ro-RO"/>
        </w:rPr>
        <w:t>FORMULARUL OFERTEI FINANCIARE</w:t>
      </w:r>
    </w:p>
    <w:tbl>
      <w:tblPr>
        <w:tblStyle w:val="Table"/>
        <w:tblW w:w="5555" w:type="pct"/>
        <w:jc w:val="center"/>
        <w:tblLayout w:type="fixed"/>
        <w:tblLook w:val="0020" w:firstRow="1" w:lastRow="0" w:firstColumn="0" w:lastColumn="0" w:noHBand="0" w:noVBand="0"/>
      </w:tblPr>
      <w:tblGrid>
        <w:gridCol w:w="898"/>
        <w:gridCol w:w="1833"/>
        <w:gridCol w:w="2714"/>
        <w:gridCol w:w="1492"/>
        <w:gridCol w:w="1587"/>
        <w:gridCol w:w="1842"/>
      </w:tblGrid>
      <w:tr w:rsidR="00A472C6" w:rsidRPr="003E16BB" w14:paraId="537E4735" w14:textId="77777777" w:rsidTr="003E16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9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136726" w14:textId="77777777" w:rsidR="00A472C6" w:rsidRPr="003E16BB" w:rsidRDefault="00AB5618" w:rsidP="003E16BB">
            <w:pPr>
              <w:pStyle w:val="Compact"/>
              <w:spacing w:line="480" w:lineRule="auto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Nr.</w:t>
            </w:r>
          </w:p>
        </w:tc>
        <w:tc>
          <w:tcPr>
            <w:tcW w:w="18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68EAA7" w14:textId="55C2C77F" w:rsidR="00A472C6" w:rsidRPr="003E16BB" w:rsidRDefault="00AB5618" w:rsidP="003E16BB">
            <w:pPr>
              <w:pStyle w:val="Compact"/>
              <w:spacing w:line="480" w:lineRule="auto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Livrabil</w:t>
            </w:r>
          </w:p>
        </w:tc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FEFE4F" w14:textId="77777777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Descriere succintă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6ED711" w14:textId="77777777" w:rsidR="00A472C6" w:rsidRPr="003E16BB" w:rsidRDefault="00AB5618" w:rsidP="003E16BB">
            <w:pPr>
              <w:pStyle w:val="Compact"/>
              <w:spacing w:before="0" w:after="0" w:line="276" w:lineRule="auto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Termen de realizare</w:t>
            </w:r>
          </w:p>
        </w:tc>
        <w:tc>
          <w:tcPr>
            <w:tcW w:w="16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3D941E" w14:textId="77777777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Pondere din valoarea contractului</w:t>
            </w:r>
          </w:p>
        </w:tc>
        <w:tc>
          <w:tcPr>
            <w:tcW w:w="18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684725" w14:textId="77777777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Preț, MDL fără TVA</w:t>
            </w:r>
          </w:p>
        </w:tc>
      </w:tr>
      <w:tr w:rsidR="00A472C6" w:rsidRPr="003E16BB" w14:paraId="0404ADE3" w14:textId="77777777" w:rsidTr="003E16BB">
        <w:trPr>
          <w:jc w:val="center"/>
        </w:trPr>
        <w:tc>
          <w:tcPr>
            <w:tcW w:w="9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8902AB" w14:textId="77777777" w:rsidR="003E16BB" w:rsidRPr="003E16BB" w:rsidRDefault="003E16BB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5938CBC9" w14:textId="77777777" w:rsidR="003E16BB" w:rsidRPr="003E16BB" w:rsidRDefault="003E16BB" w:rsidP="003E16BB">
            <w:pPr>
              <w:pStyle w:val="Compact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2E7EA455" w14:textId="1F0D3862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1</w:t>
            </w:r>
          </w:p>
        </w:tc>
        <w:tc>
          <w:tcPr>
            <w:tcW w:w="18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9EF29D" w14:textId="77777777" w:rsidR="003E16BB" w:rsidRPr="003E16BB" w:rsidRDefault="003E16BB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4B730FD1" w14:textId="4867F6C8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Livrabilul nr. 1 Versiunea preliminară a ghidului</w:t>
            </w:r>
          </w:p>
        </w:tc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A36E70" w14:textId="77777777" w:rsidR="003E16BB" w:rsidRPr="003E16BB" w:rsidRDefault="003E16BB">
            <w:pPr>
              <w:pStyle w:val="Compact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1832B4F2" w14:textId="17FA8953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Elaborarea versiunii preliminare a ghidului în format editabil,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853145" w14:textId="77777777" w:rsidR="003E16BB" w:rsidRPr="003E16BB" w:rsidRDefault="003E16BB">
            <w:pPr>
              <w:pStyle w:val="Compact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6C547098" w14:textId="1E27AF85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 xml:space="preserve">Conform </w:t>
            </w:r>
            <w:proofErr w:type="spellStart"/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TdR</w:t>
            </w:r>
            <w:proofErr w:type="spellEnd"/>
          </w:p>
        </w:tc>
        <w:tc>
          <w:tcPr>
            <w:tcW w:w="16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EC6E79" w14:textId="77777777" w:rsidR="003E16BB" w:rsidRPr="003E16BB" w:rsidRDefault="003E16BB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2A8F83F6" w14:textId="77777777" w:rsidR="003E16BB" w:rsidRPr="003E16BB" w:rsidRDefault="003E16BB" w:rsidP="003E16BB">
            <w:pPr>
              <w:pStyle w:val="Compact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7E705866" w14:textId="47F8B048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30%</w:t>
            </w:r>
          </w:p>
        </w:tc>
        <w:tc>
          <w:tcPr>
            <w:tcW w:w="18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FC3186" w14:textId="77777777" w:rsidR="00A472C6" w:rsidRPr="003E16BB" w:rsidRDefault="00A472C6">
            <w:pPr>
              <w:pStyle w:val="Compact"/>
              <w:rPr>
                <w:rFonts w:ascii="Cambria" w:hAnsi="Cambria"/>
                <w:sz w:val="22"/>
                <w:szCs w:val="22"/>
                <w:lang w:val="ro-RO"/>
              </w:rPr>
            </w:pPr>
          </w:p>
        </w:tc>
      </w:tr>
      <w:tr w:rsidR="00A472C6" w:rsidRPr="003E16BB" w14:paraId="568CAA4F" w14:textId="77777777" w:rsidTr="003E16BB">
        <w:trPr>
          <w:jc w:val="center"/>
        </w:trPr>
        <w:tc>
          <w:tcPr>
            <w:tcW w:w="9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7989FC" w14:textId="77777777" w:rsidR="003E16BB" w:rsidRPr="003E16BB" w:rsidRDefault="003E16BB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158FCD7B" w14:textId="77777777" w:rsidR="003E16BB" w:rsidRPr="003E16BB" w:rsidRDefault="003E16BB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23BB86F2" w14:textId="77777777" w:rsidR="003E16BB" w:rsidRPr="003E16BB" w:rsidRDefault="003E16BB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428F8687" w14:textId="48CAB62C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2</w:t>
            </w:r>
          </w:p>
        </w:tc>
        <w:tc>
          <w:tcPr>
            <w:tcW w:w="18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9BC541" w14:textId="77777777" w:rsidR="003E16BB" w:rsidRPr="003E16BB" w:rsidRDefault="003E16BB" w:rsidP="003E16BB">
            <w:pPr>
              <w:pStyle w:val="Compact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1728B134" w14:textId="337B3823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Livrabilul nr. 2 Versiunea finală a ghidului</w:t>
            </w:r>
          </w:p>
        </w:tc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22C84C" w14:textId="4D99951E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Revizuirea materialului în baza comentariilor UCIP IFAD și prezentarea versiunii final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7BDADE" w14:textId="77777777" w:rsidR="003E16BB" w:rsidRPr="003E16BB" w:rsidRDefault="003E16BB" w:rsidP="003E16BB">
            <w:pPr>
              <w:pStyle w:val="Compact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446ACC1F" w14:textId="4B655507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 xml:space="preserve">Conform </w:t>
            </w:r>
            <w:proofErr w:type="spellStart"/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TdR</w:t>
            </w:r>
            <w:proofErr w:type="spellEnd"/>
          </w:p>
        </w:tc>
        <w:tc>
          <w:tcPr>
            <w:tcW w:w="16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CA8974" w14:textId="77777777" w:rsidR="003E16BB" w:rsidRPr="003E16BB" w:rsidRDefault="003E16BB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1EDADAAF" w14:textId="77777777" w:rsidR="003E16BB" w:rsidRPr="003E16BB" w:rsidRDefault="003E16BB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</w:p>
          <w:p w14:paraId="5025AA29" w14:textId="1B080CAC" w:rsidR="00A472C6" w:rsidRPr="003E16BB" w:rsidRDefault="00AB5618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sz w:val="22"/>
                <w:szCs w:val="22"/>
                <w:lang w:val="ro-RO"/>
              </w:rPr>
              <w:t>70%</w:t>
            </w:r>
          </w:p>
        </w:tc>
        <w:tc>
          <w:tcPr>
            <w:tcW w:w="18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FDCC1F" w14:textId="77777777" w:rsidR="00A472C6" w:rsidRPr="003E16BB" w:rsidRDefault="00A472C6">
            <w:pPr>
              <w:pStyle w:val="Compact"/>
              <w:rPr>
                <w:rFonts w:ascii="Cambria" w:hAnsi="Cambria"/>
                <w:sz w:val="22"/>
                <w:szCs w:val="22"/>
                <w:lang w:val="ro-RO"/>
              </w:rPr>
            </w:pPr>
          </w:p>
        </w:tc>
      </w:tr>
      <w:tr w:rsidR="003E16BB" w:rsidRPr="003E16BB" w14:paraId="13C6EBCD" w14:textId="77777777" w:rsidTr="00FB46AF">
        <w:trPr>
          <w:jc w:val="center"/>
        </w:trPr>
        <w:tc>
          <w:tcPr>
            <w:tcW w:w="71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512CD4" w14:textId="6BA492C9" w:rsidR="003E16BB" w:rsidRPr="003E16BB" w:rsidRDefault="003E16BB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b/>
                <w:bCs/>
                <w:sz w:val="22"/>
                <w:szCs w:val="22"/>
                <w:lang w:val="ro-RO"/>
              </w:rPr>
              <w:t>Total ofertă financiară</w:t>
            </w:r>
          </w:p>
        </w:tc>
        <w:tc>
          <w:tcPr>
            <w:tcW w:w="16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31B215" w14:textId="77777777" w:rsidR="003E16BB" w:rsidRPr="003E16BB" w:rsidRDefault="003E16BB" w:rsidP="003E16BB">
            <w:pPr>
              <w:pStyle w:val="Compact"/>
              <w:jc w:val="center"/>
              <w:rPr>
                <w:rFonts w:ascii="Cambria" w:hAnsi="Cambria"/>
                <w:sz w:val="22"/>
                <w:szCs w:val="22"/>
                <w:lang w:val="ro-RO"/>
              </w:rPr>
            </w:pPr>
            <w:r w:rsidRPr="003E16BB">
              <w:rPr>
                <w:rFonts w:ascii="Cambria" w:hAnsi="Cambria"/>
                <w:b/>
                <w:bCs/>
                <w:sz w:val="22"/>
                <w:szCs w:val="22"/>
                <w:lang w:val="ro-RO"/>
              </w:rPr>
              <w:t>100%</w:t>
            </w:r>
          </w:p>
        </w:tc>
        <w:tc>
          <w:tcPr>
            <w:tcW w:w="18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89AD37" w14:textId="77777777" w:rsidR="003E16BB" w:rsidRPr="003E16BB" w:rsidRDefault="003E16BB">
            <w:pPr>
              <w:pStyle w:val="Compact"/>
              <w:rPr>
                <w:rFonts w:ascii="Cambria" w:hAnsi="Cambria"/>
                <w:sz w:val="22"/>
                <w:szCs w:val="22"/>
                <w:lang w:val="ro-RO"/>
              </w:rPr>
            </w:pPr>
          </w:p>
        </w:tc>
      </w:tr>
    </w:tbl>
    <w:p w14:paraId="3C6EF4A1" w14:textId="77777777" w:rsidR="003E16BB" w:rsidRDefault="003E16BB" w:rsidP="003E16BB">
      <w:pPr>
        <w:pStyle w:val="BodyText"/>
        <w:ind w:left="-630" w:right="-630"/>
        <w:jc w:val="both"/>
        <w:rPr>
          <w:rFonts w:ascii="Cambria" w:hAnsi="Cambria"/>
          <w:sz w:val="22"/>
          <w:szCs w:val="22"/>
          <w:lang w:val="ro-RO"/>
        </w:rPr>
      </w:pPr>
    </w:p>
    <w:p w14:paraId="5150E2A0" w14:textId="334014E9" w:rsidR="00A472C6" w:rsidRPr="003E16BB" w:rsidRDefault="00AB5618" w:rsidP="003E16BB">
      <w:pPr>
        <w:pStyle w:val="BodyText"/>
        <w:ind w:left="-630" w:right="-630"/>
        <w:jc w:val="both"/>
        <w:rPr>
          <w:rFonts w:ascii="Cambria" w:hAnsi="Cambria"/>
          <w:sz w:val="22"/>
          <w:szCs w:val="22"/>
          <w:lang w:val="ro-RO"/>
        </w:rPr>
      </w:pPr>
      <w:r w:rsidRPr="003E16BB">
        <w:rPr>
          <w:rFonts w:ascii="Cambria" w:hAnsi="Cambria"/>
          <w:sz w:val="22"/>
          <w:szCs w:val="22"/>
          <w:lang w:val="ro-RO"/>
        </w:rPr>
        <w:t>Prețul total ofertat va include toate costurile necesare pentru executarea integrală a sarcinii, inclusiv elaborarea conținutului tehnic, structurarea materialului, designul/machetarea, integrarea elementelor vizuale, revizuirea materialului, pregătirea versiunii finale pentru tipar, comunicarea cu UCIP IFAD și orice alte cheltuieli necesare pentru livrarea rezultatelor prevăzute în Termenii de Referință.</w:t>
      </w:r>
    </w:p>
    <w:p w14:paraId="2712F516" w14:textId="77777777" w:rsidR="00A472C6" w:rsidRPr="003E16BB" w:rsidRDefault="00AB5618" w:rsidP="003E16BB">
      <w:pPr>
        <w:pStyle w:val="BodyText"/>
        <w:ind w:left="-630" w:right="-630"/>
        <w:rPr>
          <w:rFonts w:ascii="Cambria" w:hAnsi="Cambria"/>
          <w:sz w:val="22"/>
          <w:szCs w:val="22"/>
          <w:lang w:val="ro-RO"/>
        </w:rPr>
      </w:pPr>
      <w:r w:rsidRPr="003E16BB">
        <w:rPr>
          <w:rFonts w:ascii="Cambria" w:hAnsi="Cambria"/>
          <w:sz w:val="22"/>
          <w:szCs w:val="22"/>
          <w:lang w:val="ro-RO"/>
        </w:rPr>
        <w:t>Oferta financiară este prezentată în MDL, fără TVA.</w:t>
      </w:r>
    </w:p>
    <w:p w14:paraId="1D51021E" w14:textId="77777777" w:rsidR="00A472C6" w:rsidRPr="003E16BB" w:rsidRDefault="00AB5618" w:rsidP="003E16BB">
      <w:pPr>
        <w:pStyle w:val="BodyText"/>
        <w:ind w:left="-630" w:right="-630"/>
        <w:jc w:val="both"/>
        <w:rPr>
          <w:rFonts w:ascii="Cambria" w:hAnsi="Cambria"/>
          <w:sz w:val="22"/>
          <w:szCs w:val="22"/>
          <w:lang w:val="ro-RO"/>
        </w:rPr>
      </w:pPr>
      <w:r w:rsidRPr="003E16BB">
        <w:rPr>
          <w:rFonts w:ascii="Cambria" w:hAnsi="Cambria"/>
          <w:sz w:val="22"/>
          <w:szCs w:val="22"/>
          <w:lang w:val="ro-RO"/>
        </w:rPr>
        <w:t>Plata va fi efectuată conform prevederilor Termenilor de Referință, după acceptarea de către UCIP IFAD a livrabilelor corespunzătoare.</w:t>
      </w:r>
    </w:p>
    <w:p w14:paraId="47CB0A6C" w14:textId="3C43D61E" w:rsidR="00A472C6" w:rsidRPr="003E16BB" w:rsidRDefault="00AB5618" w:rsidP="003E16BB">
      <w:pPr>
        <w:pStyle w:val="BodyText"/>
        <w:ind w:left="-630" w:right="-630"/>
        <w:rPr>
          <w:rFonts w:ascii="Cambria" w:hAnsi="Cambria"/>
          <w:sz w:val="22"/>
          <w:szCs w:val="22"/>
          <w:lang w:val="ro-RO"/>
        </w:rPr>
      </w:pPr>
      <w:r w:rsidRPr="003E16BB">
        <w:rPr>
          <w:rFonts w:ascii="Cambria" w:hAnsi="Cambria"/>
          <w:b/>
          <w:bCs/>
          <w:sz w:val="22"/>
          <w:szCs w:val="22"/>
          <w:lang w:val="ro-RO"/>
        </w:rPr>
        <w:t>Denumirea companiei:</w:t>
      </w:r>
      <w:r w:rsidRPr="003E16BB">
        <w:rPr>
          <w:rFonts w:ascii="Cambria" w:hAnsi="Cambria"/>
          <w:sz w:val="22"/>
          <w:szCs w:val="22"/>
          <w:lang w:val="ro-RO"/>
        </w:rPr>
        <w:t xml:space="preserve"> </w:t>
      </w:r>
      <w:r w:rsidR="003E16BB">
        <w:rPr>
          <w:rFonts w:ascii="Cambria" w:hAnsi="Cambria"/>
          <w:sz w:val="22"/>
          <w:szCs w:val="22"/>
          <w:lang w:val="ro-RO"/>
        </w:rPr>
        <w:t xml:space="preserve">                                              </w:t>
      </w:r>
      <w:r w:rsidRPr="003E16BB">
        <w:rPr>
          <w:rFonts w:ascii="Cambria" w:hAnsi="Cambria"/>
          <w:sz w:val="22"/>
          <w:szCs w:val="22"/>
          <w:lang w:val="ro-RO"/>
        </w:rPr>
        <w:t>_______________________________</w:t>
      </w:r>
    </w:p>
    <w:p w14:paraId="535B9CB0" w14:textId="117A025C" w:rsidR="00A472C6" w:rsidRPr="003E16BB" w:rsidRDefault="00AB5618" w:rsidP="003E16BB">
      <w:pPr>
        <w:pStyle w:val="BodyText"/>
        <w:ind w:left="-630" w:right="-630"/>
        <w:rPr>
          <w:rFonts w:ascii="Cambria" w:hAnsi="Cambria"/>
          <w:sz w:val="22"/>
          <w:szCs w:val="22"/>
          <w:lang w:val="ro-RO"/>
        </w:rPr>
      </w:pPr>
      <w:r w:rsidRPr="003E16BB">
        <w:rPr>
          <w:rFonts w:ascii="Cambria" w:hAnsi="Cambria"/>
          <w:b/>
          <w:bCs/>
          <w:sz w:val="22"/>
          <w:szCs w:val="22"/>
          <w:lang w:val="ro-RO"/>
        </w:rPr>
        <w:t>Numele, prenumele persoanei responsabile:</w:t>
      </w:r>
      <w:r w:rsidR="003E16BB">
        <w:rPr>
          <w:rFonts w:ascii="Cambria" w:hAnsi="Cambria"/>
          <w:b/>
          <w:bCs/>
          <w:sz w:val="22"/>
          <w:szCs w:val="22"/>
          <w:lang w:val="ro-RO"/>
        </w:rPr>
        <w:t xml:space="preserve"> </w:t>
      </w:r>
      <w:r w:rsidRPr="003E16BB">
        <w:rPr>
          <w:rFonts w:ascii="Cambria" w:hAnsi="Cambria"/>
          <w:sz w:val="22"/>
          <w:szCs w:val="22"/>
          <w:lang w:val="ro-RO"/>
        </w:rPr>
        <w:t xml:space="preserve"> _______________________________</w:t>
      </w:r>
    </w:p>
    <w:p w14:paraId="7C96E267" w14:textId="1F50AA55" w:rsidR="00A472C6" w:rsidRPr="003E16BB" w:rsidRDefault="00AB5618" w:rsidP="003E16BB">
      <w:pPr>
        <w:pStyle w:val="BodyText"/>
        <w:ind w:left="-630" w:right="-630"/>
        <w:rPr>
          <w:rFonts w:ascii="Cambria" w:hAnsi="Cambria"/>
          <w:sz w:val="22"/>
          <w:szCs w:val="22"/>
          <w:lang w:val="ro-RO"/>
        </w:rPr>
      </w:pPr>
      <w:r w:rsidRPr="003E16BB">
        <w:rPr>
          <w:rFonts w:ascii="Cambria" w:hAnsi="Cambria"/>
          <w:b/>
          <w:bCs/>
          <w:sz w:val="22"/>
          <w:szCs w:val="22"/>
          <w:lang w:val="ro-RO"/>
        </w:rPr>
        <w:t>Funcția:</w:t>
      </w:r>
      <w:r w:rsidRPr="003E16BB">
        <w:rPr>
          <w:rFonts w:ascii="Cambria" w:hAnsi="Cambria"/>
          <w:sz w:val="22"/>
          <w:szCs w:val="22"/>
          <w:lang w:val="ro-RO"/>
        </w:rPr>
        <w:t xml:space="preserve"> </w:t>
      </w:r>
      <w:r w:rsidR="003E16BB">
        <w:rPr>
          <w:rFonts w:ascii="Cambria" w:hAnsi="Cambria"/>
          <w:sz w:val="22"/>
          <w:szCs w:val="22"/>
          <w:lang w:val="ro-RO"/>
        </w:rPr>
        <w:t xml:space="preserve">                                                                           </w:t>
      </w:r>
      <w:r w:rsidRPr="003E16BB">
        <w:rPr>
          <w:rFonts w:ascii="Cambria" w:hAnsi="Cambria"/>
          <w:sz w:val="22"/>
          <w:szCs w:val="22"/>
          <w:lang w:val="ro-RO"/>
        </w:rPr>
        <w:t>_______________________________</w:t>
      </w:r>
    </w:p>
    <w:p w14:paraId="43787AC9" w14:textId="74A33FB0" w:rsidR="00A472C6" w:rsidRPr="003E16BB" w:rsidRDefault="00AB5618" w:rsidP="003E16BB">
      <w:pPr>
        <w:pStyle w:val="BodyText"/>
        <w:ind w:left="-630" w:right="-630"/>
        <w:rPr>
          <w:rFonts w:ascii="Cambria" w:hAnsi="Cambria"/>
          <w:sz w:val="22"/>
          <w:szCs w:val="22"/>
          <w:lang w:val="ro-RO"/>
        </w:rPr>
      </w:pPr>
      <w:r w:rsidRPr="003E16BB">
        <w:rPr>
          <w:rFonts w:ascii="Cambria" w:hAnsi="Cambria"/>
          <w:b/>
          <w:bCs/>
          <w:sz w:val="22"/>
          <w:szCs w:val="22"/>
          <w:lang w:val="ro-RO"/>
        </w:rPr>
        <w:t>Data:</w:t>
      </w:r>
      <w:r w:rsidRPr="003E16BB">
        <w:rPr>
          <w:rFonts w:ascii="Cambria" w:hAnsi="Cambria"/>
          <w:sz w:val="22"/>
          <w:szCs w:val="22"/>
          <w:lang w:val="ro-RO"/>
        </w:rPr>
        <w:t xml:space="preserve"> </w:t>
      </w:r>
      <w:r w:rsidR="003E16BB">
        <w:rPr>
          <w:rFonts w:ascii="Cambria" w:hAnsi="Cambria"/>
          <w:sz w:val="22"/>
          <w:szCs w:val="22"/>
          <w:lang w:val="ro-RO"/>
        </w:rPr>
        <w:t xml:space="preserve">                                                                                 </w:t>
      </w:r>
      <w:r w:rsidRPr="003E16BB">
        <w:rPr>
          <w:rFonts w:ascii="Cambria" w:hAnsi="Cambria"/>
          <w:sz w:val="22"/>
          <w:szCs w:val="22"/>
          <w:lang w:val="ro-RO"/>
        </w:rPr>
        <w:t>_______________________________</w:t>
      </w:r>
    </w:p>
    <w:p w14:paraId="000B441F" w14:textId="35CF47B6" w:rsidR="00A472C6" w:rsidRPr="003E16BB" w:rsidRDefault="00AB5618" w:rsidP="003E16BB">
      <w:pPr>
        <w:pStyle w:val="BodyText"/>
        <w:ind w:left="-630" w:right="-630"/>
        <w:rPr>
          <w:rFonts w:ascii="Cambria" w:hAnsi="Cambria"/>
          <w:sz w:val="22"/>
          <w:szCs w:val="22"/>
          <w:lang w:val="ro-RO"/>
        </w:rPr>
      </w:pPr>
      <w:r w:rsidRPr="003E16BB">
        <w:rPr>
          <w:rFonts w:ascii="Cambria" w:hAnsi="Cambria"/>
          <w:b/>
          <w:bCs/>
          <w:sz w:val="22"/>
          <w:szCs w:val="22"/>
          <w:lang w:val="ro-RO"/>
        </w:rPr>
        <w:t>Semnătura și ștampila:</w:t>
      </w:r>
      <w:r w:rsidR="003E16BB">
        <w:rPr>
          <w:rFonts w:ascii="Cambria" w:hAnsi="Cambria"/>
          <w:b/>
          <w:bCs/>
          <w:sz w:val="22"/>
          <w:szCs w:val="22"/>
          <w:lang w:val="ro-RO"/>
        </w:rPr>
        <w:t xml:space="preserve">                                           </w:t>
      </w:r>
      <w:r w:rsidRPr="003E16BB">
        <w:rPr>
          <w:rFonts w:ascii="Cambria" w:hAnsi="Cambria"/>
          <w:sz w:val="22"/>
          <w:szCs w:val="22"/>
          <w:lang w:val="ro-RO"/>
        </w:rPr>
        <w:t xml:space="preserve"> </w:t>
      </w:r>
      <w:r w:rsidR="003E16BB">
        <w:rPr>
          <w:rFonts w:ascii="Cambria" w:hAnsi="Cambria"/>
          <w:sz w:val="22"/>
          <w:szCs w:val="22"/>
          <w:lang w:val="ro-RO"/>
        </w:rPr>
        <w:t xml:space="preserve"> </w:t>
      </w:r>
      <w:r w:rsidRPr="003E16BB">
        <w:rPr>
          <w:rFonts w:ascii="Cambria" w:hAnsi="Cambria"/>
          <w:sz w:val="22"/>
          <w:szCs w:val="22"/>
          <w:lang w:val="ro-RO"/>
        </w:rPr>
        <w:t>_______________________________</w:t>
      </w:r>
    </w:p>
    <w:sectPr w:rsidR="00A472C6" w:rsidRPr="003E16BB" w:rsidSect="003E16BB">
      <w:footnotePr>
        <w:numRestart w:val="eachSect"/>
      </w:footnotePr>
      <w:pgSz w:w="12240" w:h="15840"/>
      <w:pgMar w:top="36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6ACD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08332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72C6"/>
    <w:rsid w:val="000C1F77"/>
    <w:rsid w:val="003E16BB"/>
    <w:rsid w:val="00442A97"/>
    <w:rsid w:val="00744280"/>
    <w:rsid w:val="00A472C6"/>
    <w:rsid w:val="00AB5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A618F"/>
  <w15:docId w15:val="{7055D569-BEB2-4B94-87C0-03E1811CE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6</Characters>
  <Application>Microsoft Office Word</Application>
  <DocSecurity>0</DocSecurity>
  <Lines>12</Lines>
  <Paragraphs>3</Paragraphs>
  <ScaleCrop>false</ScaleCrop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cia Beiu</dc:creator>
  <cp:keywords/>
  <cp:lastModifiedBy>Lucia Beiu</cp:lastModifiedBy>
  <cp:revision>2</cp:revision>
  <dcterms:created xsi:type="dcterms:W3CDTF">2026-07-10T05:20:00Z</dcterms:created>
  <dcterms:modified xsi:type="dcterms:W3CDTF">2026-07-10T05:20:00Z</dcterms:modified>
</cp:coreProperties>
</file>